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394B4B" w14:textId="0D1B439B" w:rsidR="005C37EC" w:rsidRPr="006B3367" w:rsidRDefault="005C37EC" w:rsidP="005C37EC">
      <w:pPr>
        <w:rPr>
          <w:rFonts w:eastAsia="Times New Roman"/>
          <w:b/>
          <w:bCs/>
          <w:sz w:val="24"/>
          <w:szCs w:val="24"/>
        </w:rPr>
      </w:pPr>
      <w:bookmarkStart w:id="0" w:name="_GoBack"/>
      <w:bookmarkEnd w:id="0"/>
      <w:r w:rsidRPr="006B3367">
        <w:rPr>
          <w:rFonts w:eastAsia="Times New Roman"/>
          <w:b/>
          <w:bCs/>
          <w:sz w:val="24"/>
          <w:szCs w:val="24"/>
        </w:rPr>
        <w:t xml:space="preserve">Query to find </w:t>
      </w:r>
      <w:r>
        <w:rPr>
          <w:rFonts w:eastAsia="Times New Roman"/>
          <w:b/>
          <w:bCs/>
          <w:sz w:val="24"/>
          <w:szCs w:val="24"/>
        </w:rPr>
        <w:t>10th</w:t>
      </w:r>
      <w:r w:rsidRPr="006B3367">
        <w:rPr>
          <w:rFonts w:eastAsia="Times New Roman"/>
          <w:b/>
          <w:bCs/>
          <w:sz w:val="24"/>
          <w:szCs w:val="24"/>
        </w:rPr>
        <w:t xml:space="preserve"> highest salary of an employee?</w:t>
      </w:r>
    </w:p>
    <w:p w14:paraId="200AB3D5" w14:textId="77777777" w:rsidR="005C37EC" w:rsidRDefault="005C37EC" w:rsidP="005C37EC">
      <w:pP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eastAsia="Times New Roman"/>
          <w:b/>
          <w:bCs/>
          <w:sz w:val="24"/>
          <w:szCs w:val="24"/>
        </w:rPr>
        <w:t>Write a q</w:t>
      </w:r>
      <w:r w:rsidRPr="006B3367">
        <w:rPr>
          <w:rFonts w:eastAsia="Times New Roman"/>
          <w:b/>
          <w:bCs/>
          <w:sz w:val="24"/>
          <w:szCs w:val="24"/>
        </w:rPr>
        <w:t>uery to</w:t>
      </w:r>
      <w:r>
        <w:rPr>
          <w:rFonts w:eastAsia="Times New Roman"/>
          <w:b/>
          <w:bCs/>
          <w:sz w:val="24"/>
          <w:szCs w:val="24"/>
        </w:rPr>
        <w:t xml:space="preserve"> calculate N-N’</w:t>
      </w:r>
      <w:r w:rsidRPr="006B3367">
        <w:rPr>
          <w:rFonts w:eastAsia="Times New Roman"/>
          <w:b/>
          <w:bCs/>
          <w:sz w:val="24"/>
          <w:szCs w:val="24"/>
        </w:rPr>
        <w:t>?</w:t>
      </w:r>
      <w:r>
        <w:rPr>
          <w:rFonts w:eastAsia="Times New Roman"/>
          <w:b/>
          <w:bCs/>
          <w:sz w:val="24"/>
          <w:szCs w:val="24"/>
        </w:rPr>
        <w:br/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N={1,1,2,3,2,1,2,3}</w:t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br/>
        <w:t>N’</w:t>
      </w:r>
      <w:proofErr w:type="gramStart"/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={</w:t>
      </w:r>
      <w:proofErr w:type="gramEnd"/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1,2,3}</w:t>
      </w:r>
    </w:p>
    <w:p w14:paraId="55A1C89F" w14:textId="77777777" w:rsidR="005C37EC" w:rsidRDefault="005C37EC" w:rsidP="005C37EC">
      <w:pP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</w:pPr>
      <w:r w:rsidRPr="001C3141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 xml:space="preserve">Write </w:t>
      </w:r>
      <w:proofErr w:type="gramStart"/>
      <w:r w:rsidRPr="001C3141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>a</w:t>
      </w:r>
      <w:proofErr w:type="gramEnd"/>
      <w:r w:rsidRPr="001C3141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 xml:space="preserve"> output for inner, left, right and full outer join?</w:t>
      </w:r>
    </w:p>
    <w:p w14:paraId="3A9A5839" w14:textId="7777777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 xml:space="preserve">  A</w:t>
      </w:r>
      <w: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ab/>
        <w:t xml:space="preserve">   B</w:t>
      </w:r>
      <w: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br/>
      </w:r>
      <w:r>
        <w:rPr>
          <w:noProof/>
        </w:rPr>
        <w:drawing>
          <wp:inline distT="0" distB="0" distL="0" distR="0" wp14:anchorId="6396ED83" wp14:editId="3022A06B">
            <wp:extent cx="319405" cy="485388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0115" t="57007" r="64502" b="28442"/>
                    <a:stretch/>
                  </pic:blipFill>
                  <pic:spPr bwMode="auto">
                    <a:xfrm>
                      <a:off x="0" y="0"/>
                      <a:ext cx="319935" cy="486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 xml:space="preserve">    </w:t>
      </w:r>
      <w:r>
        <w:rPr>
          <w:noProof/>
        </w:rPr>
        <w:drawing>
          <wp:inline distT="0" distB="0" distL="0" distR="0" wp14:anchorId="3B70FCF1" wp14:editId="78A47BBE">
            <wp:extent cx="319405" cy="485388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0115" t="57007" r="64502" b="28442"/>
                    <a:stretch/>
                  </pic:blipFill>
                  <pic:spPr bwMode="auto">
                    <a:xfrm>
                      <a:off x="0" y="0"/>
                      <a:ext cx="319935" cy="486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76217" w14:textId="77777777" w:rsidR="005C37EC" w:rsidRDefault="005C37EC" w:rsidP="005C37EC">
      <w:pPr>
        <w:spacing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r w:rsidRPr="00B3773D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>What will be output for below query?</w:t>
      </w:r>
      <w: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br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Yup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br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p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br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sul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DBAEEF6" w14:textId="7777777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</w:p>
    <w:p w14:paraId="476E2EB4" w14:textId="7777777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 w:rsidRPr="009365A3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>What will be the output for below query:</w:t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br/>
        <w:t xml:space="preserve"> Runners                                               </w:t>
      </w:r>
      <w:proofErr w:type="gramStart"/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Races</w:t>
      </w:r>
      <w:proofErr w:type="gramEnd"/>
    </w:p>
    <w:p w14:paraId="69029956" w14:textId="7777777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inline distT="0" distB="0" distL="0" distR="0" wp14:anchorId="592C3231" wp14:editId="0F8E598C">
            <wp:extent cx="1428750" cy="809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 xml:space="preserve">       </w:t>
      </w:r>
      <w:r>
        <w:rPr>
          <w:noProof/>
        </w:rPr>
        <w:drawing>
          <wp:inline distT="0" distB="0" distL="0" distR="0" wp14:anchorId="630DF7DF" wp14:editId="29EAFFB4">
            <wp:extent cx="2057400" cy="781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1724D" w14:textId="77777777" w:rsidR="005C37EC" w:rsidRDefault="005C37EC" w:rsidP="005C37EC">
      <w:pPr>
        <w:spacing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UNN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unn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A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.</w:t>
      </w:r>
    </w:p>
    <w:p w14:paraId="4F4AC9B1" w14:textId="0A23656C" w:rsidR="005C37EC" w:rsidRPr="00375566" w:rsidRDefault="005C37EC" w:rsidP="005C37EC">
      <w:pPr>
        <w:spacing w:line="240" w:lineRule="auto"/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</w:pPr>
      <w:r w:rsidRPr="00375566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 xml:space="preserve">Given a table TBL with a field </w:t>
      </w:r>
      <w: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>“</w:t>
      </w:r>
      <w:proofErr w:type="spellStart"/>
      <w:r w:rsidRPr="00375566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>Nmbr</w:t>
      </w:r>
      <w:proofErr w:type="spellEnd"/>
      <w:r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>”</w:t>
      </w:r>
      <w:r w:rsidRPr="00375566"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  <w:t xml:space="preserve"> that has rows with the following values:</w:t>
      </w:r>
    </w:p>
    <w:p w14:paraId="03285D5A" w14:textId="77777777" w:rsidR="005C37EC" w:rsidRPr="00375566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 w:rsidRPr="00375566"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1, 0, 0, 1, 1, 1, 1, 0, 0, 1, 0, 1, 0, 1, 0, 1</w:t>
      </w:r>
    </w:p>
    <w:p w14:paraId="3E91F533" w14:textId="7B27FD6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 w:rsidRPr="00375566"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 xml:space="preserve">Write a query to add 2 where </w:t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“</w:t>
      </w:r>
      <w:proofErr w:type="spellStart"/>
      <w:r w:rsidRPr="00375566"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Nmbr</w:t>
      </w:r>
      <w:proofErr w:type="spellEnd"/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”</w:t>
      </w:r>
      <w:r w:rsidRPr="00375566"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 xml:space="preserve"> is 0 and add 3 where </w:t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“</w:t>
      </w:r>
      <w:proofErr w:type="spellStart"/>
      <w:r w:rsidRPr="00375566"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Nmbr</w:t>
      </w:r>
      <w:proofErr w:type="spellEnd"/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”</w:t>
      </w:r>
      <w:r w:rsidRPr="00375566"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 xml:space="preserve"> is 1.</w:t>
      </w:r>
    </w:p>
    <w:p w14:paraId="00788584" w14:textId="77777777" w:rsidR="005C37EC" w:rsidRPr="004545D5" w:rsidRDefault="005C37EC" w:rsidP="005C37EC">
      <w:pPr>
        <w:spacing w:line="240" w:lineRule="auto"/>
        <w:rPr>
          <w:rFonts w:ascii="Helvetica" w:eastAsia="Times New Roman" w:hAnsi="Helvetica" w:cs="Helvetica"/>
          <w:b/>
          <w:color w:val="000000"/>
          <w:sz w:val="23"/>
          <w:szCs w:val="23"/>
          <w:shd w:val="clear" w:color="auto" w:fill="FFFFFF"/>
        </w:rPr>
      </w:pPr>
      <w:r w:rsidRPr="004545D5">
        <w:rPr>
          <w:rFonts w:ascii="Helvetica" w:eastAsia="Times New Roman" w:hAnsi="Helvetica" w:cs="Helvetica"/>
          <w:b/>
          <w:bCs/>
          <w:color w:val="000000"/>
          <w:sz w:val="23"/>
          <w:szCs w:val="23"/>
          <w:shd w:val="clear" w:color="auto" w:fill="FFFFFF"/>
        </w:rPr>
        <w:t>Write a query on table below:</w:t>
      </w:r>
    </w:p>
    <w:p w14:paraId="2AA6D738" w14:textId="77777777" w:rsidR="005C37EC" w:rsidRPr="00375566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>Customer</w:t>
      </w:r>
    </w:p>
    <w:p w14:paraId="5D9B5702" w14:textId="7777777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>
        <w:rPr>
          <w:noProof/>
        </w:rPr>
        <w:drawing>
          <wp:inline distT="0" distB="0" distL="0" distR="0" wp14:anchorId="37606020" wp14:editId="07548D43">
            <wp:extent cx="2038350" cy="1133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t xml:space="preserve">  </w:t>
      </w:r>
    </w:p>
    <w:p w14:paraId="2B65E100" w14:textId="77777777" w:rsidR="005C37EC" w:rsidRDefault="005C37EC" w:rsidP="005C37EC">
      <w:pPr>
        <w:spacing w:line="240" w:lineRule="auto"/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lastRenderedPageBreak/>
        <w:t>Product</w:t>
      </w:r>
      <w:r>
        <w:rPr>
          <w:rFonts w:ascii="Helvetica" w:eastAsia="Times New Roman" w:hAnsi="Helvetica" w:cs="Helvetica"/>
          <w:color w:val="000000"/>
          <w:sz w:val="23"/>
          <w:szCs w:val="23"/>
          <w:shd w:val="clear" w:color="auto" w:fill="FFFFFF"/>
        </w:rPr>
        <w:br/>
      </w:r>
      <w:r>
        <w:rPr>
          <w:noProof/>
        </w:rPr>
        <w:drawing>
          <wp:inline distT="0" distB="0" distL="0" distR="0" wp14:anchorId="51BBEA74" wp14:editId="311E36F0">
            <wp:extent cx="3971925" cy="19716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403F3" w14:textId="29BCAB17" w:rsidR="00B839D5" w:rsidRPr="005C37EC" w:rsidRDefault="005C37EC" w:rsidP="005C37EC">
      <w:pPr>
        <w:spacing w:line="240" w:lineRule="auto"/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</w:pPr>
      <w:r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>1.Get</w:t>
      </w:r>
      <w:r w:rsidRPr="004545D5"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 xml:space="preserve"> n</w:t>
      </w:r>
      <w:r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>umber of products manufactured in each year?</w:t>
      </w:r>
      <w:r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br/>
      </w:r>
      <w:proofErr w:type="gramStart"/>
      <w:r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>2.</w:t>
      </w:r>
      <w:r w:rsidRPr="004545D5"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>Name</w:t>
      </w:r>
      <w:proofErr w:type="gramEnd"/>
      <w:r w:rsidRPr="004545D5"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 xml:space="preserve"> of the Customer used the product manufactured in between year '2011' and '2015'?</w:t>
      </w:r>
      <w:r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br/>
        <w:t>3.</w:t>
      </w:r>
      <w:r w:rsidRPr="004545D5"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>Fetch the customer name  who used more  than one  product?</w:t>
      </w:r>
      <w:r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br/>
        <w:t>4.</w:t>
      </w:r>
      <w:r w:rsidRPr="004545D5">
        <w:rPr>
          <w:rFonts w:ascii="Helvetica" w:eastAsia="Times New Roman" w:hAnsi="Helvetica" w:cs="Helvetica"/>
          <w:bCs/>
          <w:color w:val="000000"/>
          <w:sz w:val="23"/>
          <w:szCs w:val="23"/>
          <w:shd w:val="clear" w:color="auto" w:fill="FFFFFF"/>
        </w:rPr>
        <w:t>Get the Customer details who purchased?</w:t>
      </w:r>
    </w:p>
    <w:sectPr w:rsidR="00B839D5" w:rsidRPr="005C37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sDAwMTQwMzA1MzBQ0lEKTi0uzszPAykwrAUAfM5xjSwAAAA="/>
  </w:docVars>
  <w:rsids>
    <w:rsidRoot w:val="005C37EC"/>
    <w:rsid w:val="005C37EC"/>
    <w:rsid w:val="00B83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FB792"/>
  <w15:chartTrackingRefBased/>
  <w15:docId w15:val="{9C96706D-F59C-4D30-815B-670FFA428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37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od singh</dc:creator>
  <cp:keywords/>
  <dc:description/>
  <cp:lastModifiedBy>vinod singh</cp:lastModifiedBy>
  <cp:revision>1</cp:revision>
  <dcterms:created xsi:type="dcterms:W3CDTF">2018-02-20T13:47:00Z</dcterms:created>
  <dcterms:modified xsi:type="dcterms:W3CDTF">2018-02-20T13:52:00Z</dcterms:modified>
</cp:coreProperties>
</file>